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5778"/>
        <w:gridCol w:w="3960"/>
      </w:tblGrid>
      <w:tr w:rsidR="007B487F" w:rsidRPr="00E61F37" w:rsidTr="009C228E">
        <w:tc>
          <w:tcPr>
            <w:tcW w:w="5778" w:type="dxa"/>
          </w:tcPr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  <w:lang w:val="en-US"/>
              </w:rPr>
            </w:pPr>
          </w:p>
          <w:p w:rsidR="007B487F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Национальный 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proofErr w:type="gramStart"/>
            <w:r w:rsidRPr="00C93A31">
              <w:rPr>
                <w:sz w:val="26"/>
                <w:szCs w:val="26"/>
              </w:rPr>
              <w:t>исследовательский</w:t>
            </w:r>
            <w:proofErr w:type="gramEnd"/>
            <w:r w:rsidRPr="00C93A31">
              <w:rPr>
                <w:sz w:val="26"/>
                <w:szCs w:val="26"/>
              </w:rPr>
              <w:t xml:space="preserve"> университет 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>«Высшая школа экономики»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both"/>
              <w:rPr>
                <w:sz w:val="26"/>
                <w:szCs w:val="26"/>
              </w:rPr>
            </w:pPr>
          </w:p>
          <w:p w:rsidR="007B487F" w:rsidRPr="00C93A31" w:rsidRDefault="007B487F" w:rsidP="007B487F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  <w:r w:rsidRPr="00C93A31">
              <w:rPr>
                <w:b/>
                <w:bCs/>
                <w:sz w:val="26"/>
                <w:szCs w:val="26"/>
              </w:rPr>
              <w:t>Лицей</w:t>
            </w:r>
          </w:p>
          <w:p w:rsidR="007B487F" w:rsidRPr="00C93A31" w:rsidRDefault="007B487F" w:rsidP="007B487F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</w:p>
          <w:p w:rsidR="007B487F" w:rsidRPr="00C93A31" w:rsidRDefault="007B487F" w:rsidP="007B487F">
            <w:pPr>
              <w:spacing w:line="276" w:lineRule="auto"/>
              <w:contextualSpacing/>
              <w:rPr>
                <w:sz w:val="26"/>
                <w:szCs w:val="26"/>
              </w:rPr>
            </w:pPr>
          </w:p>
          <w:p w:rsidR="007B487F" w:rsidRPr="00C93A31" w:rsidRDefault="007B487F" w:rsidP="007B487F">
            <w:pPr>
              <w:contextualSpacing/>
              <w:rPr>
                <w:sz w:val="26"/>
                <w:szCs w:val="26"/>
              </w:rPr>
            </w:pPr>
          </w:p>
        </w:tc>
        <w:tc>
          <w:tcPr>
            <w:tcW w:w="3960" w:type="dxa"/>
          </w:tcPr>
          <w:p w:rsidR="007B487F" w:rsidRPr="001F32BF" w:rsidRDefault="007B487F" w:rsidP="007B487F">
            <w:pPr>
              <w:spacing w:line="276" w:lineRule="auto"/>
              <w:ind w:firstLine="34"/>
              <w:rPr>
                <w:sz w:val="26"/>
                <w:szCs w:val="26"/>
                <w:lang w:val="ru-RU"/>
              </w:rPr>
            </w:pPr>
            <w:r w:rsidRPr="001F32BF">
              <w:rPr>
                <w:b/>
                <w:sz w:val="26"/>
                <w:szCs w:val="26"/>
                <w:lang w:val="ru-RU"/>
              </w:rPr>
              <w:t xml:space="preserve">Приложение </w:t>
            </w:r>
            <w:r w:rsidR="00081AB1">
              <w:rPr>
                <w:b/>
                <w:sz w:val="26"/>
                <w:szCs w:val="26"/>
                <w:lang w:val="ru-RU"/>
              </w:rPr>
              <w:t>164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УТВЕРЖДЕНО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proofErr w:type="gramStart"/>
            <w:r w:rsidRPr="00E61F37">
              <w:rPr>
                <w:b w:val="0"/>
                <w:sz w:val="26"/>
                <w:szCs w:val="26"/>
              </w:rPr>
              <w:t>педагогическим</w:t>
            </w:r>
            <w:proofErr w:type="gramEnd"/>
            <w:r w:rsidRPr="00E61F37">
              <w:rPr>
                <w:b w:val="0"/>
                <w:sz w:val="26"/>
                <w:szCs w:val="26"/>
              </w:rPr>
              <w:t xml:space="preserve"> советом 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Лицея НИУ ВШЭ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proofErr w:type="gramStart"/>
            <w:r w:rsidRPr="00E61F37">
              <w:rPr>
                <w:b w:val="0"/>
                <w:sz w:val="26"/>
                <w:szCs w:val="26"/>
              </w:rPr>
              <w:t>протокол</w:t>
            </w:r>
            <w:proofErr w:type="gramEnd"/>
            <w:r w:rsidRPr="00E61F37">
              <w:rPr>
                <w:b w:val="0"/>
                <w:sz w:val="26"/>
                <w:szCs w:val="26"/>
              </w:rPr>
              <w:t xml:space="preserve"> от 04.12.2017 № 1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</w:tc>
      </w:tr>
    </w:tbl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7B487F" w:rsidRDefault="007B487F" w:rsidP="007B487F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:rsidR="007B487F" w:rsidRDefault="007B487F" w:rsidP="007B487F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Рабочая программа учебного предмета (курса)</w:t>
      </w:r>
    </w:p>
    <w:p w:rsidR="007B487F" w:rsidRPr="005661E5" w:rsidRDefault="000E7B2E" w:rsidP="005661E5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6"/>
          <w:szCs w:val="26"/>
        </w:rPr>
      </w:pPr>
      <w:r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Программирование на </w:t>
      </w:r>
      <w:proofErr w:type="spellStart"/>
      <w:r w:rsidRPr="005661E5">
        <w:rPr>
          <w:rFonts w:ascii="Times New Roman" w:hAnsi="Times New Roman" w:cs="Times New Roman"/>
          <w:b/>
          <w:color w:val="000000"/>
          <w:sz w:val="26"/>
          <w:szCs w:val="26"/>
        </w:rPr>
        <w:t>Python</w:t>
      </w:r>
      <w:proofErr w:type="spellEnd"/>
    </w:p>
    <w:p w:rsidR="00CC70DB" w:rsidRPr="005661E5" w:rsidRDefault="00EB3986" w:rsidP="005661E5">
      <w:pPr>
        <w:pStyle w:val="ConsPlusNormal"/>
        <w:ind w:firstLine="540"/>
        <w:jc w:val="center"/>
        <w:rPr>
          <w:rFonts w:ascii="Times New Roman" w:hAnsi="Times New Roman" w:cs="Times New Roman"/>
          <w:sz w:val="26"/>
          <w:szCs w:val="26"/>
        </w:rPr>
      </w:pPr>
      <w:r w:rsidRPr="005661E5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7B487F" w:rsidRPr="005661E5">
        <w:rPr>
          <w:rFonts w:ascii="Times New Roman" w:hAnsi="Times New Roman" w:cs="Times New Roman"/>
          <w:b/>
          <w:bCs/>
          <w:sz w:val="26"/>
          <w:szCs w:val="26"/>
        </w:rPr>
        <w:t>0 класс</w:t>
      </w: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Pr="00736DFA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t>Автор(ы):</w:t>
      </w:r>
      <w:r w:rsidRPr="00736DF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70DB" w:rsidRPr="000E7B2E" w:rsidRDefault="000E7B2E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Вознесенская Тамара Васильевна</w:t>
      </w: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97E1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981BB1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81BB1">
        <w:rPr>
          <w:rFonts w:ascii="Times New Roman" w:hAnsi="Times New Roman" w:cs="Times New Roman"/>
          <w:b/>
          <w:bCs/>
          <w:sz w:val="28"/>
          <w:szCs w:val="28"/>
        </w:rPr>
        <w:lastRenderedPageBreak/>
        <w:t>1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B50C09">
        <w:rPr>
          <w:rFonts w:ascii="Times New Roman" w:hAnsi="Times New Roman" w:cs="Times New Roman"/>
          <w:b/>
          <w:bCs/>
          <w:sz w:val="28"/>
          <w:szCs w:val="28"/>
        </w:rPr>
        <w:t xml:space="preserve">Планируемые 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результаты освоения учебного предмета</w:t>
      </w:r>
    </w:p>
    <w:p w:rsidR="00CC70DB" w:rsidRDefault="00BC6682" w:rsidP="00CC70D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CC70DB">
        <w:rPr>
          <w:rFonts w:ascii="Times New Roman" w:hAnsi="Times New Roman" w:cs="Times New Roman"/>
          <w:sz w:val="28"/>
          <w:szCs w:val="28"/>
        </w:rPr>
        <w:t xml:space="preserve"> является курсом по выбор</w:t>
      </w:r>
      <w:r>
        <w:rPr>
          <w:rFonts w:ascii="Times New Roman" w:hAnsi="Times New Roman" w:cs="Times New Roman"/>
          <w:sz w:val="28"/>
          <w:szCs w:val="28"/>
        </w:rPr>
        <w:t>у</w:t>
      </w:r>
      <w:r w:rsidR="00CC70DB">
        <w:rPr>
          <w:rFonts w:ascii="Times New Roman" w:hAnsi="Times New Roman" w:cs="Times New Roman"/>
          <w:sz w:val="28"/>
          <w:szCs w:val="28"/>
        </w:rPr>
        <w:t xml:space="preserve">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</w:t>
      </w:r>
      <w:r w:rsidR="003222F6"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оценки сложности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алгоритмов, их практической реализации</w:t>
      </w:r>
      <w:r w:rsidR="00C30BE7" w:rsidRPr="00BC6682">
        <w:rPr>
          <w:rFonts w:ascii="Times New Roman" w:hAnsi="Times New Roman" w:cs="Times New Roman"/>
          <w:sz w:val="28"/>
          <w:szCs w:val="28"/>
        </w:rPr>
        <w:t>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 xml:space="preserve"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</w:t>
      </w:r>
      <w:r w:rsidRPr="00667AFB">
        <w:rPr>
          <w:rFonts w:ascii="Times New Roman" w:hAnsi="Times New Roman" w:cs="Times New Roman"/>
          <w:sz w:val="28"/>
          <w:szCs w:val="28"/>
        </w:rPr>
        <w:lastRenderedPageBreak/>
        <w:t>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AF578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0C09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. Содержание учебного предмета</w:t>
      </w:r>
    </w:p>
    <w:p w:rsidR="00AF578F" w:rsidRDefault="00AF578F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</w:p>
    <w:p w:rsidR="00E103B7" w:rsidRP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 w:rsidRPr="00DB7167">
        <w:rPr>
          <w:rFonts w:eastAsia="Calibri"/>
          <w:sz w:val="28"/>
          <w:szCs w:val="28"/>
          <w:u w:val="single"/>
        </w:rPr>
        <w:t>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3222F6">
        <w:rPr>
          <w:sz w:val="28"/>
          <w:szCs w:val="28"/>
          <w:u w:val="single"/>
          <w:lang w:val="ru-RU"/>
        </w:rPr>
        <w:t>Введение в программирование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C30BE7">
        <w:rPr>
          <w:rFonts w:eastAsia="Calibri"/>
          <w:sz w:val="28"/>
          <w:szCs w:val="28"/>
          <w:u w:val="single"/>
          <w:lang w:val="ru-RU"/>
        </w:rPr>
        <w:t>(</w:t>
      </w:r>
      <w:r w:rsidR="003222F6">
        <w:rPr>
          <w:rFonts w:eastAsia="Calibri"/>
          <w:sz w:val="28"/>
          <w:szCs w:val="28"/>
          <w:u w:val="single"/>
          <w:lang w:val="ru-RU"/>
        </w:rPr>
        <w:t>10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</w:t>
      </w:r>
    </w:p>
    <w:p w:rsidR="00481A4D" w:rsidRDefault="00E103B7" w:rsidP="00AF578F">
      <w:pPr>
        <w:spacing w:after="160" w:line="256" w:lineRule="auto"/>
        <w:ind w:firstLine="708"/>
        <w:jc w:val="both"/>
        <w:rPr>
          <w:rFonts w:eastAsia="Calibri"/>
          <w:sz w:val="28"/>
          <w:szCs w:val="28"/>
          <w:lang w:val="ru-RU"/>
        </w:rPr>
      </w:pPr>
      <w:r w:rsidRPr="00E103B7">
        <w:rPr>
          <w:rFonts w:eastAsia="Calibri"/>
          <w:sz w:val="28"/>
          <w:szCs w:val="28"/>
          <w:lang w:val="ru-RU"/>
        </w:rPr>
        <w:t xml:space="preserve">Рассматривается </w:t>
      </w:r>
      <w:r w:rsidR="00481A4D">
        <w:rPr>
          <w:rFonts w:eastAsia="Calibri"/>
          <w:sz w:val="28"/>
          <w:szCs w:val="28"/>
          <w:lang w:val="ru-RU"/>
        </w:rPr>
        <w:t xml:space="preserve">место программирования в современном мире, его применение в различных отраслях экономики. </w:t>
      </w:r>
    </w:p>
    <w:p w:rsidR="003F3AE6" w:rsidRPr="003F3AE6" w:rsidRDefault="00481A4D" w:rsidP="00AF578F">
      <w:pPr>
        <w:spacing w:after="160" w:line="256" w:lineRule="auto"/>
        <w:ind w:firstLine="708"/>
        <w:jc w:val="both"/>
        <w:rPr>
          <w:rFonts w:eastAsia="Calibri"/>
          <w:sz w:val="28"/>
          <w:szCs w:val="28"/>
          <w:lang w:val="ru-RU"/>
        </w:rPr>
      </w:pPr>
      <w:r>
        <w:rPr>
          <w:rFonts w:eastAsia="Calibri"/>
          <w:sz w:val="28"/>
          <w:szCs w:val="28"/>
          <w:lang w:val="ru-RU"/>
        </w:rPr>
        <w:t xml:space="preserve">Изучается история возникновения различных парадигм программирования, классификация существующих языков.  </w:t>
      </w:r>
    </w:p>
    <w:p w:rsidR="003F3AE6" w:rsidRDefault="00E103B7" w:rsidP="00481A4D">
      <w:pPr>
        <w:spacing w:after="160" w:line="256" w:lineRule="auto"/>
        <w:ind w:firstLine="708"/>
        <w:jc w:val="both"/>
        <w:rPr>
          <w:rFonts w:eastAsia="Calibri"/>
          <w:sz w:val="28"/>
          <w:szCs w:val="28"/>
          <w:lang w:val="ru-RU"/>
        </w:rPr>
      </w:pPr>
      <w:r w:rsidRPr="00E103B7">
        <w:rPr>
          <w:rFonts w:eastAsia="Calibri"/>
          <w:sz w:val="28"/>
          <w:szCs w:val="28"/>
          <w:lang w:val="ru-RU"/>
        </w:rPr>
        <w:t xml:space="preserve">Обращается внимание на </w:t>
      </w:r>
      <w:r w:rsidR="00481A4D">
        <w:rPr>
          <w:rFonts w:eastAsia="Calibri"/>
          <w:sz w:val="28"/>
          <w:szCs w:val="28"/>
          <w:lang w:val="ru-RU"/>
        </w:rPr>
        <w:t xml:space="preserve">место языка </w:t>
      </w:r>
      <w:r w:rsidR="00481A4D">
        <w:rPr>
          <w:rFonts w:eastAsia="Calibri"/>
          <w:sz w:val="28"/>
          <w:szCs w:val="28"/>
        </w:rPr>
        <w:t>Python</w:t>
      </w:r>
      <w:r w:rsidR="00481A4D" w:rsidRPr="00481A4D">
        <w:rPr>
          <w:rFonts w:eastAsia="Calibri"/>
          <w:sz w:val="28"/>
          <w:szCs w:val="28"/>
          <w:lang w:val="ru-RU"/>
        </w:rPr>
        <w:t xml:space="preserve"> </w:t>
      </w:r>
      <w:r w:rsidR="00481A4D">
        <w:rPr>
          <w:rFonts w:eastAsia="Calibri"/>
          <w:sz w:val="28"/>
          <w:szCs w:val="28"/>
          <w:lang w:val="ru-RU"/>
        </w:rPr>
        <w:t xml:space="preserve">среди других языков, его функциональные возможности и области применения. </w:t>
      </w:r>
    </w:p>
    <w:p w:rsidR="004E31A6" w:rsidRPr="00760336" w:rsidRDefault="00481A4D" w:rsidP="00760336">
      <w:pPr>
        <w:spacing w:after="160" w:line="256" w:lineRule="auto"/>
        <w:ind w:firstLine="708"/>
        <w:jc w:val="both"/>
        <w:rPr>
          <w:rFonts w:eastAsia="Calibri"/>
          <w:sz w:val="28"/>
          <w:szCs w:val="28"/>
          <w:lang w:val="ru-RU"/>
        </w:rPr>
      </w:pPr>
      <w:r>
        <w:rPr>
          <w:rFonts w:eastAsia="Calibri"/>
          <w:sz w:val="28"/>
          <w:szCs w:val="28"/>
          <w:lang w:val="ru-RU"/>
        </w:rPr>
        <w:t xml:space="preserve">Дается обзор стандартного инструментария программиста. Проводится мастер-класс по установке среды </w:t>
      </w:r>
      <w:r>
        <w:rPr>
          <w:rFonts w:eastAsia="Calibri"/>
          <w:sz w:val="28"/>
          <w:szCs w:val="28"/>
        </w:rPr>
        <w:t>PyCharm</w:t>
      </w:r>
      <w:r w:rsidRPr="00481A4D">
        <w:rPr>
          <w:rFonts w:eastAsia="Calibri"/>
          <w:sz w:val="28"/>
          <w:szCs w:val="28"/>
          <w:lang w:val="ru-RU"/>
        </w:rPr>
        <w:t xml:space="preserve"> </w:t>
      </w:r>
      <w:r>
        <w:rPr>
          <w:rFonts w:eastAsia="Calibri"/>
          <w:sz w:val="28"/>
          <w:szCs w:val="28"/>
          <w:lang w:val="ru-RU"/>
        </w:rPr>
        <w:t>и обучению работы с ней.</w:t>
      </w:r>
    </w:p>
    <w:p w:rsidR="00E103B7" w:rsidRP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>
        <w:rPr>
          <w:rFonts w:eastAsia="Calibri"/>
          <w:sz w:val="28"/>
          <w:szCs w:val="28"/>
          <w:u w:val="single"/>
        </w:rPr>
        <w:t>I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3222F6">
        <w:rPr>
          <w:rFonts w:eastAsia="Calibri"/>
          <w:sz w:val="28"/>
          <w:szCs w:val="28"/>
          <w:u w:val="single"/>
          <w:lang w:val="ru-RU"/>
        </w:rPr>
        <w:t xml:space="preserve">Основы языка </w:t>
      </w:r>
      <w:r w:rsidR="003222F6">
        <w:rPr>
          <w:rFonts w:eastAsia="Calibri"/>
          <w:sz w:val="28"/>
          <w:szCs w:val="28"/>
          <w:u w:val="single"/>
        </w:rPr>
        <w:t>Python</w:t>
      </w:r>
      <w:r w:rsidR="00C30BE7">
        <w:rPr>
          <w:rFonts w:eastAsia="Calibri"/>
          <w:sz w:val="28"/>
          <w:szCs w:val="28"/>
          <w:u w:val="single"/>
          <w:lang w:val="ru-RU"/>
        </w:rPr>
        <w:t xml:space="preserve"> (</w:t>
      </w:r>
      <w:r w:rsidR="00481A4D" w:rsidRPr="00481A4D">
        <w:rPr>
          <w:rFonts w:eastAsia="Calibri"/>
          <w:sz w:val="28"/>
          <w:szCs w:val="28"/>
          <w:u w:val="single"/>
          <w:lang w:val="ru-RU"/>
        </w:rPr>
        <w:t>30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 </w:t>
      </w:r>
    </w:p>
    <w:p w:rsidR="00C126E7" w:rsidRPr="004E31A6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зучаются основные </w:t>
      </w:r>
      <w:r w:rsidR="004E31A6">
        <w:rPr>
          <w:rFonts w:ascii="Times New Roman" w:hAnsi="Times New Roman" w:cs="Times New Roman"/>
          <w:sz w:val="28"/>
          <w:szCs w:val="28"/>
        </w:rPr>
        <w:t xml:space="preserve">команды </w:t>
      </w:r>
      <w:r w:rsidR="004E31A6" w:rsidRPr="004E31A6">
        <w:rPr>
          <w:rFonts w:ascii="Times New Roman" w:hAnsi="Times New Roman" w:cs="Times New Roman"/>
          <w:sz w:val="28"/>
          <w:szCs w:val="28"/>
        </w:rPr>
        <w:t>и</w:t>
      </w:r>
      <w:r w:rsidR="004E31A6">
        <w:rPr>
          <w:rFonts w:ascii="Times New Roman" w:hAnsi="Times New Roman" w:cs="Times New Roman"/>
          <w:sz w:val="28"/>
          <w:szCs w:val="28"/>
        </w:rPr>
        <w:t xml:space="preserve"> типы данных </w:t>
      </w:r>
      <w:r>
        <w:rPr>
          <w:rFonts w:ascii="Times New Roman" w:hAnsi="Times New Roman" w:cs="Times New Roman"/>
          <w:sz w:val="28"/>
          <w:szCs w:val="28"/>
        </w:rPr>
        <w:t xml:space="preserve">язык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4E31A6">
        <w:rPr>
          <w:rFonts w:ascii="Times New Roman" w:hAnsi="Times New Roman" w:cs="Times New Roman"/>
          <w:sz w:val="28"/>
          <w:szCs w:val="28"/>
        </w:rPr>
        <w:t>. Для каждого типа подробно рассматриваются методы работы с ним.</w:t>
      </w:r>
    </w:p>
    <w:p w:rsidR="003F3AE6" w:rsidRDefault="003F3AE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C126E7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 каждую тему решается много задач на написание</w:t>
      </w:r>
      <w:r w:rsidR="00C126E7">
        <w:rPr>
          <w:rFonts w:ascii="Times New Roman" w:hAnsi="Times New Roman" w:cs="Times New Roman"/>
          <w:sz w:val="28"/>
          <w:szCs w:val="28"/>
        </w:rPr>
        <w:t xml:space="preserve"> программного кода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:rsidR="004E31A6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тдельное внимание уделяется умению читать чужой программный код. Для этого школьники разбиваются на пары, где один пишет программу, а второй объясняет ее работу, затем </w:t>
      </w:r>
      <w:r w:rsidR="003B133B">
        <w:rPr>
          <w:rFonts w:ascii="Times New Roman" w:hAnsi="Times New Roman" w:cs="Times New Roman"/>
          <w:sz w:val="28"/>
          <w:szCs w:val="28"/>
        </w:rPr>
        <w:t>роли</w:t>
      </w:r>
      <w:r>
        <w:rPr>
          <w:rFonts w:ascii="Times New Roman" w:hAnsi="Times New Roman" w:cs="Times New Roman"/>
          <w:sz w:val="28"/>
          <w:szCs w:val="28"/>
        </w:rPr>
        <w:t xml:space="preserve"> меняются.</w:t>
      </w:r>
    </w:p>
    <w:p w:rsidR="00481A4D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481A4D" w:rsidRDefault="00481A4D" w:rsidP="00481A4D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>
        <w:rPr>
          <w:rFonts w:eastAsia="Calibri"/>
          <w:sz w:val="28"/>
          <w:szCs w:val="28"/>
          <w:u w:val="single"/>
        </w:rPr>
        <w:t>II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>
        <w:rPr>
          <w:rFonts w:eastAsia="Calibri"/>
          <w:sz w:val="28"/>
          <w:szCs w:val="28"/>
          <w:u w:val="single"/>
          <w:lang w:val="ru-RU"/>
        </w:rPr>
        <w:t>Введение в алгоритмы (12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 </w:t>
      </w:r>
    </w:p>
    <w:p w:rsidR="004E31A6" w:rsidRDefault="004E31A6" w:rsidP="00481A4D">
      <w:pPr>
        <w:spacing w:after="160" w:line="256" w:lineRule="auto"/>
        <w:jc w:val="both"/>
        <w:rPr>
          <w:rFonts w:eastAsia="Calibri"/>
          <w:sz w:val="28"/>
          <w:szCs w:val="28"/>
          <w:lang w:val="ru-RU"/>
        </w:rPr>
      </w:pPr>
      <w:r>
        <w:rPr>
          <w:rFonts w:eastAsia="Calibri"/>
          <w:sz w:val="28"/>
          <w:szCs w:val="28"/>
          <w:lang w:val="ru-RU"/>
        </w:rPr>
        <w:t>Изучаются наиболее простые алгоритмы сортировки и поиска</w:t>
      </w:r>
      <w:r w:rsidRPr="004E31A6">
        <w:rPr>
          <w:rFonts w:eastAsia="Calibri"/>
          <w:sz w:val="28"/>
          <w:szCs w:val="28"/>
          <w:lang w:val="ru-RU"/>
        </w:rPr>
        <w:t xml:space="preserve">: </w:t>
      </w:r>
    </w:p>
    <w:p w:rsidR="004E31A6" w:rsidRDefault="004E31A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метод пузырька</w:t>
      </w:r>
    </w:p>
    <w:p w:rsidR="004E31A6" w:rsidRDefault="004E31A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сортировка вставками</w:t>
      </w:r>
    </w:p>
    <w:p w:rsidR="004E31A6" w:rsidRDefault="004E31A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сортировка слиянием</w:t>
      </w:r>
    </w:p>
    <w:p w:rsidR="00760336" w:rsidRDefault="0076033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быстрая сортировка</w:t>
      </w:r>
    </w:p>
    <w:p w:rsidR="004E31A6" w:rsidRDefault="004E31A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линейный поиск</w:t>
      </w:r>
    </w:p>
    <w:p w:rsidR="00481A4D" w:rsidRPr="00760336" w:rsidRDefault="00760336" w:rsidP="00AF578F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бинарный поиск</w:t>
      </w: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B526E7" w:rsidRPr="0058204A" w:rsidRDefault="00981BB1" w:rsidP="00B526E7">
      <w:pPr>
        <w:pStyle w:val="ConsPlusNorma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B526E7" w:rsidRPr="0058204A">
        <w:rPr>
          <w:rFonts w:ascii="Times New Roman" w:hAnsi="Times New Roman" w:cs="Times New Roman"/>
          <w:b/>
          <w:sz w:val="28"/>
          <w:szCs w:val="28"/>
        </w:rPr>
        <w:t>. Тематическое планирование</w:t>
      </w:r>
    </w:p>
    <w:p w:rsidR="00B526E7" w:rsidRPr="00736DFA" w:rsidRDefault="00B526E7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5202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967"/>
        <w:gridCol w:w="1560"/>
        <w:gridCol w:w="3345"/>
      </w:tblGrid>
      <w:tr w:rsidR="00C6023E" w:rsidRPr="00976E1C" w:rsidTr="003B133B">
        <w:trPr>
          <w:trHeight w:val="627"/>
        </w:trPr>
        <w:tc>
          <w:tcPr>
            <w:tcW w:w="438" w:type="pct"/>
          </w:tcPr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№ темы</w:t>
            </w:r>
          </w:p>
        </w:tc>
        <w:tc>
          <w:tcPr>
            <w:tcW w:w="2040" w:type="pct"/>
          </w:tcPr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t>Тематическое содержание курса</w:t>
            </w:r>
          </w:p>
        </w:tc>
        <w:tc>
          <w:tcPr>
            <w:tcW w:w="802" w:type="pct"/>
          </w:tcPr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</w:p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t>аудиторных часов</w:t>
            </w:r>
          </w:p>
        </w:tc>
        <w:tc>
          <w:tcPr>
            <w:tcW w:w="1720" w:type="pct"/>
          </w:tcPr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t>Основные виды деятельности</w:t>
            </w:r>
          </w:p>
        </w:tc>
      </w:tr>
      <w:tr w:rsidR="00C6023E" w:rsidRPr="00192741" w:rsidTr="003B133B">
        <w:tc>
          <w:tcPr>
            <w:tcW w:w="438" w:type="pct"/>
          </w:tcPr>
          <w:p w:rsidR="0049591A" w:rsidRPr="00976E1C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2040" w:type="pct"/>
          </w:tcPr>
          <w:p w:rsidR="0049591A" w:rsidRPr="00C6023E" w:rsidRDefault="00603F27" w:rsidP="003F3AE6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 xml:space="preserve">Парадигмы программирования. Языки программирования. Стандартный инструментарий программиста. Особенности языка </w:t>
            </w:r>
            <w:proofErr w:type="spellStart"/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>Python</w:t>
            </w:r>
            <w:proofErr w:type="spellEnd"/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49591A" w:rsidRPr="00976E1C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20" w:type="pct"/>
          </w:tcPr>
          <w:p w:rsidR="0049591A" w:rsidRPr="00C6023E" w:rsidRDefault="0049591A" w:rsidP="00E0308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екция и </w:t>
            </w:r>
            <w:r w:rsidR="00C6023E">
              <w:rPr>
                <w:rFonts w:ascii="Times New Roman" w:hAnsi="Times New Roman" w:cs="Times New Roman"/>
                <w:sz w:val="28"/>
                <w:szCs w:val="28"/>
              </w:rPr>
              <w:t>практическое занятие.</w:t>
            </w:r>
          </w:p>
        </w:tc>
      </w:tr>
      <w:tr w:rsidR="00C6023E" w:rsidRPr="005661E5" w:rsidTr="003B133B">
        <w:tc>
          <w:tcPr>
            <w:tcW w:w="438" w:type="pct"/>
          </w:tcPr>
          <w:p w:rsidR="0049591A" w:rsidRPr="00976E1C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2040" w:type="pct"/>
          </w:tcPr>
          <w:p w:rsidR="0049591A" w:rsidRPr="00C6023E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 xml:space="preserve">Типы данных в программировании. Динамическая типизация. Простые типы данных языка </w:t>
            </w:r>
            <w:proofErr w:type="spellStart"/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>Python</w:t>
            </w:r>
            <w:proofErr w:type="spellEnd"/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 xml:space="preserve">. </w:t>
            </w:r>
            <w:r w:rsidRPr="00C6023E">
              <w:rPr>
                <w:rFonts w:ascii="Times New Roman" w:eastAsia="Journal" w:hAnsi="Times New Roman" w:cs="Times New Roman"/>
                <w:bCs/>
                <w:sz w:val="28"/>
                <w:szCs w:val="28"/>
              </w:rPr>
              <w:t>Условный оператор.</w:t>
            </w:r>
          </w:p>
        </w:tc>
        <w:tc>
          <w:tcPr>
            <w:tcW w:w="802" w:type="pct"/>
          </w:tcPr>
          <w:p w:rsidR="0049591A" w:rsidRPr="00976E1C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49591A" w:rsidRDefault="00C6023E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екция, практическое занятие, </w:t>
            </w:r>
            <w:r w:rsidR="003222F6">
              <w:rPr>
                <w:rFonts w:ascii="Times New Roman" w:hAnsi="Times New Roman" w:cs="Times New Roman"/>
                <w:sz w:val="28"/>
                <w:szCs w:val="28"/>
              </w:rPr>
              <w:t>самостоятельная</w:t>
            </w:r>
            <w:r w:rsidR="00E03080">
              <w:rPr>
                <w:rFonts w:ascii="Times New Roman" w:hAnsi="Times New Roman" w:cs="Times New Roman"/>
                <w:sz w:val="28"/>
                <w:szCs w:val="28"/>
              </w:rPr>
              <w:t xml:space="preserve"> работа. </w:t>
            </w:r>
          </w:p>
        </w:tc>
      </w:tr>
      <w:tr w:rsidR="00C6023E" w:rsidRPr="005661E5" w:rsidTr="003B133B">
        <w:tc>
          <w:tcPr>
            <w:tcW w:w="438" w:type="pct"/>
          </w:tcPr>
          <w:p w:rsidR="0049591A" w:rsidRPr="00976E1C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2040" w:type="pct"/>
          </w:tcPr>
          <w:p w:rsidR="0049591A" w:rsidRPr="00C6023E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>Циклы. Последовательности: строки.</w:t>
            </w:r>
          </w:p>
        </w:tc>
        <w:tc>
          <w:tcPr>
            <w:tcW w:w="802" w:type="pct"/>
          </w:tcPr>
          <w:p w:rsidR="0049591A" w:rsidRPr="00976E1C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49591A" w:rsidRDefault="003222F6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5661E5" w:rsidTr="003B133B">
        <w:tc>
          <w:tcPr>
            <w:tcW w:w="438" w:type="pct"/>
          </w:tcPr>
          <w:p w:rsidR="00603F27" w:rsidRPr="00976E1C" w:rsidRDefault="00603F27" w:rsidP="00603F27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2040" w:type="pct"/>
          </w:tcPr>
          <w:p w:rsidR="00603F27" w:rsidRPr="00C6023E" w:rsidRDefault="00603F27" w:rsidP="00603F27">
            <w:pPr>
              <w:rPr>
                <w:bCs/>
                <w:sz w:val="28"/>
                <w:szCs w:val="28"/>
              </w:rPr>
            </w:pPr>
            <w:proofErr w:type="spellStart"/>
            <w:r w:rsidRPr="00C6023E">
              <w:rPr>
                <w:rFonts w:eastAsia="Journal"/>
                <w:sz w:val="28"/>
                <w:szCs w:val="28"/>
              </w:rPr>
              <w:t>Последовательност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: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списк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 и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кортеж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603F27" w:rsidRPr="00976E1C" w:rsidRDefault="00C5283E" w:rsidP="00603F27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603F27" w:rsidRDefault="003222F6" w:rsidP="00603F27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5661E5" w:rsidTr="003B133B">
        <w:tc>
          <w:tcPr>
            <w:tcW w:w="438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rPr>
                <w:bCs/>
                <w:color w:val="000000"/>
                <w:sz w:val="28"/>
                <w:szCs w:val="28"/>
              </w:rPr>
            </w:pPr>
            <w:proofErr w:type="spellStart"/>
            <w:r w:rsidRPr="00C6023E">
              <w:rPr>
                <w:rFonts w:eastAsia="Journal"/>
                <w:sz w:val="28"/>
                <w:szCs w:val="28"/>
              </w:rPr>
              <w:t>Множества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 и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словар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5661E5" w:rsidTr="003B133B">
        <w:tc>
          <w:tcPr>
            <w:tcW w:w="438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rPr>
                <w:rFonts w:eastAsia="Journal"/>
                <w:sz w:val="28"/>
                <w:szCs w:val="28"/>
              </w:rPr>
            </w:pPr>
            <w:proofErr w:type="spellStart"/>
            <w:r w:rsidRPr="00C6023E">
              <w:rPr>
                <w:color w:val="000000"/>
                <w:sz w:val="28"/>
                <w:szCs w:val="28"/>
              </w:rPr>
              <w:t>Функции</w:t>
            </w:r>
            <w:proofErr w:type="spellEnd"/>
            <w:r w:rsidRPr="00C6023E">
              <w:rPr>
                <w:color w:val="000000"/>
                <w:sz w:val="28"/>
                <w:szCs w:val="28"/>
              </w:rPr>
              <w:t xml:space="preserve">. </w:t>
            </w:r>
            <w:proofErr w:type="spellStart"/>
            <w:r w:rsidRPr="00C6023E">
              <w:rPr>
                <w:color w:val="000000"/>
                <w:sz w:val="28"/>
                <w:szCs w:val="28"/>
              </w:rPr>
              <w:t>Рекурсия</w:t>
            </w:r>
            <w:proofErr w:type="spellEnd"/>
            <w:r w:rsidRPr="00C6023E">
              <w:rPr>
                <w:color w:val="000000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5661E5" w:rsidTr="003B133B">
        <w:tc>
          <w:tcPr>
            <w:tcW w:w="438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rPr>
                <w:color w:val="000000"/>
                <w:sz w:val="28"/>
                <w:szCs w:val="28"/>
              </w:rPr>
            </w:pPr>
            <w:r w:rsidRPr="00C6023E">
              <w:rPr>
                <w:rFonts w:eastAsia="Journal"/>
                <w:sz w:val="28"/>
                <w:szCs w:val="28"/>
              </w:rPr>
              <w:t>ООП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5661E5" w:rsidTr="003B133B">
        <w:tc>
          <w:tcPr>
            <w:tcW w:w="438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rPr>
                <w:bCs/>
                <w:color w:val="000000"/>
                <w:sz w:val="28"/>
                <w:szCs w:val="28"/>
              </w:rPr>
            </w:pPr>
            <w:proofErr w:type="spellStart"/>
            <w:r w:rsidRPr="00C6023E">
              <w:rPr>
                <w:rFonts w:eastAsia="Journal"/>
                <w:sz w:val="28"/>
                <w:szCs w:val="28"/>
              </w:rPr>
              <w:t>Алгоритмы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сортировк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5661E5" w:rsidTr="003B133B">
        <w:tc>
          <w:tcPr>
            <w:tcW w:w="438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</w:rPr>
            </w:pPr>
            <w:proofErr w:type="spellStart"/>
            <w:r w:rsidRPr="00C6023E">
              <w:rPr>
                <w:rFonts w:eastAsia="Journal"/>
                <w:sz w:val="28"/>
                <w:szCs w:val="28"/>
              </w:rPr>
              <w:t>Алгоритмы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поиска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976E1C" w:rsidTr="003B133B">
        <w:tc>
          <w:tcPr>
            <w:tcW w:w="438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того</w:t>
            </w:r>
          </w:p>
        </w:tc>
        <w:tc>
          <w:tcPr>
            <w:tcW w:w="802" w:type="pct"/>
          </w:tcPr>
          <w:p w:rsidR="00C5283E" w:rsidRPr="00C6023E" w:rsidRDefault="00C602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2</w:t>
            </w:r>
          </w:p>
        </w:tc>
        <w:tc>
          <w:tcPr>
            <w:tcW w:w="1720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Учебно-методическое </w:t>
      </w:r>
      <w:r w:rsidR="00C6023E">
        <w:rPr>
          <w:rFonts w:ascii="Times New Roman" w:hAnsi="Times New Roman" w:cs="Times New Roman"/>
          <w:b/>
          <w:bCs/>
          <w:sz w:val="28"/>
          <w:szCs w:val="28"/>
        </w:rPr>
        <w:t xml:space="preserve">обеспечение </w:t>
      </w:r>
      <w:r w:rsidRPr="00736DFA">
        <w:rPr>
          <w:rFonts w:ascii="Times New Roman" w:hAnsi="Times New Roman" w:cs="Times New Roman"/>
          <w:b/>
          <w:bCs/>
          <w:sz w:val="28"/>
          <w:szCs w:val="28"/>
        </w:rPr>
        <w:t>образовательной деятельности</w:t>
      </w:r>
      <w:r w:rsidR="005661E5">
        <w:rPr>
          <w:rFonts w:ascii="Times New Roman" w:hAnsi="Times New Roman" w:cs="Times New Roman"/>
          <w:b/>
          <w:bCs/>
          <w:sz w:val="28"/>
          <w:szCs w:val="28"/>
        </w:rPr>
        <w:t>:</w:t>
      </w:r>
      <w:bookmarkStart w:id="0" w:name="_GoBack"/>
      <w:bookmarkEnd w:id="0"/>
    </w:p>
    <w:p w:rsidR="008D62D3" w:rsidRDefault="00AF578F" w:rsidP="00AF578F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F578F">
        <w:rPr>
          <w:rFonts w:ascii="Times New Roman" w:hAnsi="Times New Roman" w:cs="Times New Roman"/>
          <w:sz w:val="28"/>
          <w:szCs w:val="28"/>
        </w:rPr>
        <w:t>Семакин И.Г., Шеина Т.Ю., Шестакова Л.В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Информатика (углублённый уровень) (в 2 частях)</w:t>
      </w:r>
      <w:r w:rsidR="000714A4" w:rsidRPr="000714A4">
        <w:rPr>
          <w:rFonts w:ascii="Times New Roman" w:hAnsi="Times New Roman" w:cs="Times New Roman"/>
          <w:sz w:val="28"/>
          <w:szCs w:val="28"/>
        </w:rPr>
        <w:t xml:space="preserve"> 10 </w:t>
      </w:r>
      <w:r w:rsidR="000714A4">
        <w:rPr>
          <w:rFonts w:ascii="Times New Roman" w:hAnsi="Times New Roman" w:cs="Times New Roman"/>
          <w:sz w:val="28"/>
          <w:szCs w:val="28"/>
        </w:rPr>
        <w:t>класс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  <w:r w:rsid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736DFA" w:rsidRDefault="000714A4" w:rsidP="000714A4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Поляков К.Ю., Еремин Е.А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0714A4">
        <w:rPr>
          <w:rFonts w:ascii="Times New Roman" w:hAnsi="Times New Roman" w:cs="Times New Roman"/>
          <w:sz w:val="28"/>
          <w:szCs w:val="28"/>
        </w:rPr>
        <w:t>Информатика (базовый и углублённый уровни) (в 2 частях)</w:t>
      </w:r>
      <w:r>
        <w:rPr>
          <w:rFonts w:ascii="Times New Roman" w:hAnsi="Times New Roman" w:cs="Times New Roman"/>
          <w:sz w:val="28"/>
          <w:szCs w:val="28"/>
        </w:rPr>
        <w:t xml:space="preserve"> 10 класс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</w:p>
    <w:sectPr w:rsidR="000714A4" w:rsidRPr="00736DFA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Journal">
    <w:altName w:val="Times New Roman"/>
    <w:charset w:val="01"/>
    <w:family w:val="auto"/>
    <w:pitch w:val="variable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6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3345AFC"/>
    <w:multiLevelType w:val="hybridMultilevel"/>
    <w:tmpl w:val="B6985E5C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2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qgUA1qR1/ywAAAA="/>
  </w:docVars>
  <w:rsids>
    <w:rsidRoot w:val="000D235B"/>
    <w:rsid w:val="000043B8"/>
    <w:rsid w:val="000233DC"/>
    <w:rsid w:val="000645FE"/>
    <w:rsid w:val="000714A4"/>
    <w:rsid w:val="00081AB1"/>
    <w:rsid w:val="000B68D0"/>
    <w:rsid w:val="000C07EC"/>
    <w:rsid w:val="000C19E8"/>
    <w:rsid w:val="000D235B"/>
    <w:rsid w:val="000E7B2E"/>
    <w:rsid w:val="000F1316"/>
    <w:rsid w:val="0011269E"/>
    <w:rsid w:val="00117F9C"/>
    <w:rsid w:val="00122984"/>
    <w:rsid w:val="00192741"/>
    <w:rsid w:val="001F4F7F"/>
    <w:rsid w:val="00240F6B"/>
    <w:rsid w:val="00271F5C"/>
    <w:rsid w:val="00290548"/>
    <w:rsid w:val="002A1995"/>
    <w:rsid w:val="002F5F17"/>
    <w:rsid w:val="003222F6"/>
    <w:rsid w:val="00330027"/>
    <w:rsid w:val="00335C03"/>
    <w:rsid w:val="003708CF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81A4D"/>
    <w:rsid w:val="0049591A"/>
    <w:rsid w:val="004B3B14"/>
    <w:rsid w:val="004C32F2"/>
    <w:rsid w:val="004E31A6"/>
    <w:rsid w:val="004E5291"/>
    <w:rsid w:val="00501D7A"/>
    <w:rsid w:val="00525BC0"/>
    <w:rsid w:val="005661E5"/>
    <w:rsid w:val="0058204A"/>
    <w:rsid w:val="00582EDC"/>
    <w:rsid w:val="005B622C"/>
    <w:rsid w:val="00603F27"/>
    <w:rsid w:val="006409C2"/>
    <w:rsid w:val="006506A4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36DFA"/>
    <w:rsid w:val="0074494D"/>
    <w:rsid w:val="00746421"/>
    <w:rsid w:val="00746D7D"/>
    <w:rsid w:val="007477B2"/>
    <w:rsid w:val="00760336"/>
    <w:rsid w:val="00787CC9"/>
    <w:rsid w:val="007B487F"/>
    <w:rsid w:val="0080024B"/>
    <w:rsid w:val="00817952"/>
    <w:rsid w:val="00827369"/>
    <w:rsid w:val="0085554B"/>
    <w:rsid w:val="00881824"/>
    <w:rsid w:val="008C2AE0"/>
    <w:rsid w:val="008D62D3"/>
    <w:rsid w:val="009056E5"/>
    <w:rsid w:val="00960DC0"/>
    <w:rsid w:val="0096443F"/>
    <w:rsid w:val="00966C6A"/>
    <w:rsid w:val="00976E1C"/>
    <w:rsid w:val="00977F85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C3560"/>
    <w:rsid w:val="00BC6682"/>
    <w:rsid w:val="00C126E7"/>
    <w:rsid w:val="00C30BE7"/>
    <w:rsid w:val="00C33D3A"/>
    <w:rsid w:val="00C5283E"/>
    <w:rsid w:val="00C6023E"/>
    <w:rsid w:val="00CB3F3C"/>
    <w:rsid w:val="00CC70DB"/>
    <w:rsid w:val="00D23532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F12662"/>
    <w:rsid w:val="00F33F25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42B0DCA2-D789-45F9-B9B4-BB34E038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Название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9</Words>
  <Characters>4387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5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Величко Виктория Сергеевна</cp:lastModifiedBy>
  <cp:revision>5</cp:revision>
  <dcterms:created xsi:type="dcterms:W3CDTF">2019-01-25T08:37:00Z</dcterms:created>
  <dcterms:modified xsi:type="dcterms:W3CDTF">2019-02-01T11:16:00Z</dcterms:modified>
</cp:coreProperties>
</file>